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BAAEA" w14:textId="77777777" w:rsidR="00EA602B" w:rsidRDefault="00EA602B" w:rsidP="00EA602B">
      <w:pPr>
        <w:spacing w:line="276" w:lineRule="auto"/>
        <w:ind w:right="-77"/>
        <w:jc w:val="center"/>
        <w:rPr>
          <w:rFonts w:ascii="Times New Roman" w:eastAsia="Times New Roman" w:hAnsi="Times New Roman"/>
          <w:b/>
          <w:sz w:val="48"/>
        </w:rPr>
      </w:pPr>
    </w:p>
    <w:p w14:paraId="2B5B1184" w14:textId="5BAD7D45" w:rsidR="00EA602B" w:rsidRDefault="00EA602B" w:rsidP="00EA602B">
      <w:pPr>
        <w:spacing w:line="276" w:lineRule="auto"/>
        <w:ind w:right="-77"/>
        <w:jc w:val="center"/>
        <w:rPr>
          <w:rFonts w:ascii="Times New Roman" w:eastAsia="Times New Roman" w:hAnsi="Times New Roman"/>
          <w:b/>
          <w:sz w:val="48"/>
        </w:rPr>
      </w:pPr>
      <w:r>
        <w:rPr>
          <w:rFonts w:ascii="Times New Roman" w:eastAsia="Times New Roman" w:hAnsi="Times New Roman"/>
          <w:b/>
          <w:sz w:val="48"/>
        </w:rPr>
        <w:t>APPLICATION FOR ACCESS TO</w:t>
      </w:r>
    </w:p>
    <w:p w14:paraId="5FBBCECA" w14:textId="689C28A3" w:rsidR="00EA602B" w:rsidRDefault="00EA602B" w:rsidP="00EA602B">
      <w:pPr>
        <w:spacing w:line="276" w:lineRule="auto"/>
        <w:jc w:val="center"/>
        <w:rPr>
          <w:rFonts w:ascii="Times New Roman" w:eastAsia="Times New Roman" w:hAnsi="Times New Roman"/>
          <w:b/>
          <w:sz w:val="46"/>
        </w:rPr>
      </w:pPr>
      <w:r>
        <w:rPr>
          <w:rFonts w:ascii="Times New Roman" w:eastAsia="Times New Roman" w:hAnsi="Times New Roman"/>
          <w:b/>
          <w:sz w:val="46"/>
        </w:rPr>
        <w:t>INFORMATION UNDER THE RIGHT TO INFORMATION ACT, 2019 (ACT 989)</w:t>
      </w:r>
    </w:p>
    <w:p w14:paraId="49CFF14C" w14:textId="4968C2A8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53007CE6" w14:textId="54C46389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0D2B72C3" w14:textId="56DE5D35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2BAAA734" w14:textId="4CDD2D69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5C2405D6" w14:textId="6D00C3C6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51636562" w14:textId="77777777" w:rsidR="00EA602B" w:rsidRDefault="00EA602B" w:rsidP="00EA602B">
      <w:pPr>
        <w:rPr>
          <w:rFonts w:ascii="Times New Roman" w:eastAsia="Times New Roman" w:hAnsi="Times New Roman"/>
          <w:b/>
          <w:sz w:val="46"/>
        </w:rPr>
      </w:pPr>
    </w:p>
    <w:p w14:paraId="42F9136B" w14:textId="11A8C910" w:rsidR="00EA602B" w:rsidRDefault="00EA602B" w:rsidP="00EA602B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46"/>
        </w:rPr>
        <w:drawing>
          <wp:anchor distT="0" distB="0" distL="114300" distR="114300" simplePos="0" relativeHeight="251659264" behindDoc="1" locked="0" layoutInCell="1" allowOverlap="1" wp14:anchorId="7CAA4662" wp14:editId="50A62A12">
            <wp:simplePos x="0" y="0"/>
            <wp:positionH relativeFrom="column">
              <wp:posOffset>-116840</wp:posOffset>
            </wp:positionH>
            <wp:positionV relativeFrom="paragraph">
              <wp:posOffset>-328295</wp:posOffset>
            </wp:positionV>
            <wp:extent cx="5943600" cy="582295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2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AC942" w14:textId="77777777" w:rsidR="00EA602B" w:rsidRDefault="00EA602B" w:rsidP="00EA602B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730948" w14:textId="747F113F" w:rsidR="005E001F" w:rsidRDefault="005E001F"/>
    <w:p w14:paraId="49C58F54" w14:textId="3B1863A8" w:rsidR="00EA602B" w:rsidRDefault="00EA602B"/>
    <w:p w14:paraId="31B3EB37" w14:textId="5E5365E2" w:rsidR="00EA602B" w:rsidRDefault="00EA602B"/>
    <w:p w14:paraId="40788530" w14:textId="6A9A6677" w:rsidR="00EA602B" w:rsidRDefault="00EA602B"/>
    <w:p w14:paraId="4059CFE0" w14:textId="5088ACC0" w:rsidR="00EA602B" w:rsidRDefault="00EA602B"/>
    <w:p w14:paraId="26581C91" w14:textId="0C96621B" w:rsidR="00EA602B" w:rsidRDefault="00EA602B"/>
    <w:p w14:paraId="003E6E91" w14:textId="76247276" w:rsidR="00EA602B" w:rsidRDefault="00EA602B"/>
    <w:p w14:paraId="6F480523" w14:textId="38FA0A13" w:rsidR="00EA602B" w:rsidRDefault="00EA602B"/>
    <w:p w14:paraId="6B614634" w14:textId="0DCF27CA" w:rsidR="00EA602B" w:rsidRDefault="00EA602B"/>
    <w:p w14:paraId="5F361D43" w14:textId="52E3BD65" w:rsidR="00EA602B" w:rsidRDefault="00EA602B"/>
    <w:p w14:paraId="05E5BF4F" w14:textId="77777777" w:rsidR="00EA602B" w:rsidRDefault="00EA602B"/>
    <w:p w14:paraId="34BFBA3B" w14:textId="3A583D0E" w:rsidR="00EA602B" w:rsidRDefault="00EA602B"/>
    <w:p w14:paraId="662B10D5" w14:textId="1D31B7EA" w:rsidR="00EA602B" w:rsidRDefault="00EA60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835"/>
        <w:gridCol w:w="5811"/>
      </w:tblGrid>
      <w:tr w:rsidR="00EA602B" w:rsidRPr="00EA602B" w14:paraId="61F64103" w14:textId="77777777" w:rsidTr="00EA602B">
        <w:tc>
          <w:tcPr>
            <w:tcW w:w="704" w:type="dxa"/>
          </w:tcPr>
          <w:p w14:paraId="4E4AA7EF" w14:textId="27AD346B" w:rsidR="00EA602B" w:rsidRPr="00EA602B" w:rsidRDefault="00EA602B" w:rsidP="008810EC">
            <w:pPr>
              <w:pStyle w:val="ListParagraph"/>
              <w:numPr>
                <w:ilvl w:val="0"/>
                <w:numId w:val="3"/>
              </w:numPr>
              <w:tabs>
                <w:tab w:val="left" w:pos="604"/>
              </w:tabs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14:paraId="2119639A" w14:textId="39107047" w:rsidR="00EA602B" w:rsidRPr="008810EC" w:rsidRDefault="00EA602B" w:rsidP="008810EC">
            <w:pPr>
              <w:tabs>
                <w:tab w:val="left" w:pos="604"/>
              </w:tabs>
              <w:spacing w:before="240" w:line="600" w:lineRule="auto"/>
              <w:rPr>
                <w:rFonts w:ascii="Arial" w:eastAsia="Arial" w:hAnsi="Arial"/>
                <w:sz w:val="24"/>
                <w:szCs w:val="24"/>
              </w:rPr>
            </w:pPr>
            <w:r w:rsidRPr="008810EC">
              <w:rPr>
                <w:rFonts w:ascii="Arial" w:eastAsia="Arial" w:hAnsi="Arial"/>
                <w:sz w:val="24"/>
                <w:szCs w:val="24"/>
              </w:rPr>
              <w:t>Name of Applicant:</w:t>
            </w:r>
          </w:p>
        </w:tc>
        <w:tc>
          <w:tcPr>
            <w:tcW w:w="5811" w:type="dxa"/>
          </w:tcPr>
          <w:p w14:paraId="660ED45F" w14:textId="77777777" w:rsidR="00EA602B" w:rsidRPr="008810EC" w:rsidRDefault="00EA602B" w:rsidP="008810EC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A602B" w:rsidRPr="00EA602B" w14:paraId="634C2293" w14:textId="77777777" w:rsidTr="00EA602B">
        <w:tc>
          <w:tcPr>
            <w:tcW w:w="704" w:type="dxa"/>
          </w:tcPr>
          <w:p w14:paraId="3F28FDA3" w14:textId="77777777" w:rsidR="00EA602B" w:rsidRPr="00EA602B" w:rsidRDefault="00EA602B" w:rsidP="008810EC">
            <w:pPr>
              <w:numPr>
                <w:ilvl w:val="0"/>
                <w:numId w:val="3"/>
              </w:numPr>
              <w:tabs>
                <w:tab w:val="left" w:pos="604"/>
              </w:tabs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2971F1F" w14:textId="46B02D68" w:rsidR="00EA602B" w:rsidRPr="008810EC" w:rsidRDefault="00EA602B" w:rsidP="008810EC">
            <w:pPr>
              <w:tabs>
                <w:tab w:val="left" w:pos="604"/>
              </w:tabs>
              <w:spacing w:before="240" w:line="600" w:lineRule="auto"/>
              <w:rPr>
                <w:rFonts w:ascii="Arial" w:eastAsia="Arial" w:hAnsi="Arial"/>
                <w:sz w:val="24"/>
                <w:szCs w:val="24"/>
              </w:rPr>
            </w:pPr>
            <w:r w:rsidRPr="008810EC">
              <w:rPr>
                <w:rFonts w:ascii="Arial" w:eastAsia="Arial" w:hAnsi="Arial"/>
                <w:sz w:val="24"/>
                <w:szCs w:val="24"/>
              </w:rPr>
              <w:t>Date:</w:t>
            </w:r>
          </w:p>
        </w:tc>
        <w:tc>
          <w:tcPr>
            <w:tcW w:w="5811" w:type="dxa"/>
          </w:tcPr>
          <w:p w14:paraId="1A91B7FD" w14:textId="77777777" w:rsidR="00EA602B" w:rsidRPr="008810EC" w:rsidRDefault="00EA602B" w:rsidP="008810EC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EA602B" w:rsidRPr="00EA602B" w14:paraId="5A995693" w14:textId="77777777" w:rsidTr="00EA602B">
        <w:tc>
          <w:tcPr>
            <w:tcW w:w="704" w:type="dxa"/>
          </w:tcPr>
          <w:p w14:paraId="7AD74E0C" w14:textId="77777777" w:rsidR="00EA602B" w:rsidRPr="00EA602B" w:rsidRDefault="00EA602B" w:rsidP="008810EC">
            <w:pPr>
              <w:numPr>
                <w:ilvl w:val="0"/>
                <w:numId w:val="3"/>
              </w:numPr>
              <w:tabs>
                <w:tab w:val="left" w:pos="604"/>
              </w:tabs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</w:tcBorders>
          </w:tcPr>
          <w:p w14:paraId="30DA0ABC" w14:textId="6FCAD1E9" w:rsidR="00EA602B" w:rsidRPr="008810EC" w:rsidRDefault="00EA602B" w:rsidP="008810EC">
            <w:pPr>
              <w:tabs>
                <w:tab w:val="left" w:pos="604"/>
              </w:tabs>
              <w:spacing w:before="240" w:line="600" w:lineRule="auto"/>
              <w:rPr>
                <w:rFonts w:ascii="Arial" w:eastAsia="Arial" w:hAnsi="Arial"/>
                <w:sz w:val="24"/>
                <w:szCs w:val="24"/>
              </w:rPr>
            </w:pPr>
            <w:r w:rsidRPr="008810EC">
              <w:rPr>
                <w:rFonts w:ascii="Arial" w:eastAsia="Arial" w:hAnsi="Arial"/>
                <w:sz w:val="24"/>
                <w:szCs w:val="24"/>
              </w:rPr>
              <w:t>Institution:</w:t>
            </w:r>
          </w:p>
        </w:tc>
        <w:tc>
          <w:tcPr>
            <w:tcW w:w="5811" w:type="dxa"/>
          </w:tcPr>
          <w:p w14:paraId="37DAA930" w14:textId="77777777" w:rsidR="00EA602B" w:rsidRPr="008810EC" w:rsidRDefault="00EA602B" w:rsidP="008810EC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17693B24" w14:textId="3B0E9138" w:rsidR="00EA602B" w:rsidRDefault="00EA602B"/>
    <w:p w14:paraId="38E5F393" w14:textId="68BE2D42" w:rsidR="00EA602B" w:rsidRDefault="00EA602B"/>
    <w:p w14:paraId="62DB3B87" w14:textId="0F87A23B" w:rsidR="00EA602B" w:rsidRDefault="00EA602B"/>
    <w:p w14:paraId="61677265" w14:textId="3EBE7BAE" w:rsidR="00EA602B" w:rsidRDefault="00EA602B"/>
    <w:tbl>
      <w:tblPr>
        <w:tblStyle w:val="TableGrid"/>
        <w:tblW w:w="9394" w:type="dxa"/>
        <w:tblLook w:val="04A0" w:firstRow="1" w:lastRow="0" w:firstColumn="1" w:lastColumn="0" w:noHBand="0" w:noVBand="1"/>
      </w:tblPr>
      <w:tblGrid>
        <w:gridCol w:w="1057"/>
        <w:gridCol w:w="2488"/>
        <w:gridCol w:w="307"/>
        <w:gridCol w:w="945"/>
        <w:gridCol w:w="792"/>
        <w:gridCol w:w="788"/>
        <w:gridCol w:w="1085"/>
        <w:gridCol w:w="1932"/>
      </w:tblGrid>
      <w:tr w:rsidR="003A7A86" w:rsidRPr="00993248" w14:paraId="1CFB3DF1" w14:textId="658398A2" w:rsidTr="00D2065E">
        <w:trPr>
          <w:trHeight w:val="699"/>
        </w:trPr>
        <w:tc>
          <w:tcPr>
            <w:tcW w:w="1047" w:type="dxa"/>
          </w:tcPr>
          <w:p w14:paraId="476FAEE4" w14:textId="6558800E" w:rsidR="00A77406" w:rsidRPr="00993248" w:rsidRDefault="00A77406" w:rsidP="00A77406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02" w:type="dxa"/>
            <w:gridSpan w:val="2"/>
          </w:tcPr>
          <w:p w14:paraId="4F522250" w14:textId="56F436FF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Date of Birth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  <w:tc>
          <w:tcPr>
            <w:tcW w:w="1737" w:type="dxa"/>
            <w:gridSpan w:val="2"/>
          </w:tcPr>
          <w:p w14:paraId="049210CA" w14:textId="0FE844AE" w:rsidR="00A77406" w:rsidRPr="00993248" w:rsidRDefault="00A77406" w:rsidP="00CC1246">
            <w:pPr>
              <w:spacing w:before="240" w:after="160"/>
              <w:rPr>
                <w:rFonts w:ascii="Arial" w:hAnsi="Arial"/>
                <w:sz w:val="24"/>
                <w:szCs w:val="24"/>
              </w:rPr>
            </w:pPr>
            <w:r w:rsidRPr="00A77406">
              <w:rPr>
                <w:rFonts w:ascii="Arial" w:hAnsi="Arial"/>
                <w:sz w:val="24"/>
                <w:szCs w:val="24"/>
              </w:rPr>
              <w:t>DD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  <w:tc>
          <w:tcPr>
            <w:tcW w:w="1873" w:type="dxa"/>
            <w:gridSpan w:val="2"/>
          </w:tcPr>
          <w:p w14:paraId="7BBB3A67" w14:textId="61E456F1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MM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  <w:tc>
          <w:tcPr>
            <w:tcW w:w="1935" w:type="dxa"/>
          </w:tcPr>
          <w:p w14:paraId="0483705F" w14:textId="5C9F749E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YYYY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</w:tr>
      <w:tr w:rsidR="00A77406" w:rsidRPr="00993248" w14:paraId="13C96E71" w14:textId="4EA82933" w:rsidTr="00D2065E">
        <w:trPr>
          <w:trHeight w:val="883"/>
        </w:trPr>
        <w:tc>
          <w:tcPr>
            <w:tcW w:w="1047" w:type="dxa"/>
          </w:tcPr>
          <w:p w14:paraId="6D840916" w14:textId="1B822540" w:rsidR="00A77406" w:rsidRPr="00993248" w:rsidRDefault="00A77406" w:rsidP="00993248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02" w:type="dxa"/>
            <w:gridSpan w:val="2"/>
          </w:tcPr>
          <w:p w14:paraId="058D2B79" w14:textId="665E9E85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Type of Applicant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  <w:tc>
          <w:tcPr>
            <w:tcW w:w="5545" w:type="dxa"/>
            <w:gridSpan w:val="5"/>
          </w:tcPr>
          <w:p w14:paraId="24416A90" w14:textId="5D4345C9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A77406">
              <w:rPr>
                <w:rFonts w:ascii="Arial" w:hAnsi="Arial"/>
                <w:sz w:val="24"/>
                <w:szCs w:val="24"/>
              </w:rPr>
              <w:t xml:space="preserve">Individual </w:t>
            </w:r>
            <w:r w:rsidRPr="00A77406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A77406">
              <w:rPr>
                <w:rFonts w:ascii="Arial" w:hAnsi="Arial"/>
                <w:sz w:val="24"/>
                <w:szCs w:val="24"/>
              </w:rPr>
              <w:t xml:space="preserve">             Organization/Institution </w:t>
            </w:r>
            <w:r w:rsidRPr="00A77406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A77406">
              <w:rPr>
                <w:rFonts w:ascii="Arial" w:hAnsi="Arial"/>
                <w:sz w:val="24"/>
                <w:szCs w:val="24"/>
              </w:rPr>
              <w:t xml:space="preserve">                   </w:t>
            </w:r>
          </w:p>
        </w:tc>
      </w:tr>
      <w:tr w:rsidR="00A77406" w:rsidRPr="00993248" w14:paraId="70C1B8CC" w14:textId="17175679" w:rsidTr="00D2065E">
        <w:trPr>
          <w:trHeight w:val="306"/>
        </w:trPr>
        <w:tc>
          <w:tcPr>
            <w:tcW w:w="1047" w:type="dxa"/>
          </w:tcPr>
          <w:p w14:paraId="319EA258" w14:textId="646045F5" w:rsidR="00A77406" w:rsidRPr="00993248" w:rsidRDefault="00A77406" w:rsidP="00993248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802" w:type="dxa"/>
            <w:gridSpan w:val="2"/>
          </w:tcPr>
          <w:p w14:paraId="3FB7298C" w14:textId="71EEB6F1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TIN Number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  <w:tc>
          <w:tcPr>
            <w:tcW w:w="5545" w:type="dxa"/>
            <w:gridSpan w:val="5"/>
          </w:tcPr>
          <w:p w14:paraId="755D2B2F" w14:textId="77777777" w:rsidR="00A77406" w:rsidRPr="00993248" w:rsidRDefault="00A7740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</w:p>
        </w:tc>
      </w:tr>
      <w:tr w:rsidR="00A77406" w:rsidRPr="00993248" w14:paraId="0516AA31" w14:textId="77777777" w:rsidTr="00D2065E">
        <w:trPr>
          <w:trHeight w:val="613"/>
        </w:trPr>
        <w:tc>
          <w:tcPr>
            <w:tcW w:w="1047" w:type="dxa"/>
          </w:tcPr>
          <w:p w14:paraId="52DB5B40" w14:textId="1CE5AC9D" w:rsidR="008810EC" w:rsidRPr="00993248" w:rsidRDefault="008810EC" w:rsidP="00993248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3747" w:type="dxa"/>
            <w:gridSpan w:val="3"/>
          </w:tcPr>
          <w:p w14:paraId="44488AE1" w14:textId="57FFFED9" w:rsidR="008810EC" w:rsidRPr="00993248" w:rsidRDefault="008810EC" w:rsidP="00993248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If Represented, Name of Person Being Represented</w:t>
            </w:r>
          </w:p>
        </w:tc>
        <w:tc>
          <w:tcPr>
            <w:tcW w:w="4600" w:type="dxa"/>
            <w:gridSpan w:val="4"/>
          </w:tcPr>
          <w:p w14:paraId="2E04B168" w14:textId="77777777" w:rsidR="008810EC" w:rsidRPr="00993248" w:rsidRDefault="008810EC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A77406" w:rsidRPr="00993248" w14:paraId="5A9950E2" w14:textId="77777777" w:rsidTr="00D2065E">
        <w:trPr>
          <w:trHeight w:val="306"/>
        </w:trPr>
        <w:tc>
          <w:tcPr>
            <w:tcW w:w="1047" w:type="dxa"/>
          </w:tcPr>
          <w:p w14:paraId="518BD13F" w14:textId="7B943265" w:rsidR="008810EC" w:rsidRPr="00993248" w:rsidRDefault="00A7740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 xml:space="preserve">     </w:t>
            </w:r>
            <w:r w:rsidR="008810EC" w:rsidRPr="00993248">
              <w:rPr>
                <w:rFonts w:ascii="Arial" w:hAnsi="Arial"/>
                <w:sz w:val="24"/>
                <w:szCs w:val="24"/>
              </w:rPr>
              <w:t xml:space="preserve">7a. </w:t>
            </w:r>
          </w:p>
        </w:tc>
        <w:tc>
          <w:tcPr>
            <w:tcW w:w="3747" w:type="dxa"/>
            <w:gridSpan w:val="3"/>
          </w:tcPr>
          <w:p w14:paraId="7BE7479B" w14:textId="4714F064" w:rsidR="008810EC" w:rsidRPr="00993248" w:rsidRDefault="008810EC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Capacity of Representative</w:t>
            </w:r>
            <w:r w:rsidR="00A77406">
              <w:rPr>
                <w:rFonts w:ascii="Arial" w:hAnsi="Arial"/>
                <w:sz w:val="24"/>
                <w:szCs w:val="24"/>
              </w:rPr>
              <w:t>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</w:t>
            </w:r>
          </w:p>
        </w:tc>
        <w:tc>
          <w:tcPr>
            <w:tcW w:w="4600" w:type="dxa"/>
            <w:gridSpan w:val="4"/>
          </w:tcPr>
          <w:p w14:paraId="72B310D3" w14:textId="77777777" w:rsidR="008810EC" w:rsidRPr="00993248" w:rsidRDefault="008810EC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A77406" w:rsidRPr="00993248" w14:paraId="4C0DB92B" w14:textId="77777777" w:rsidTr="00D2065E">
        <w:trPr>
          <w:trHeight w:val="1628"/>
        </w:trPr>
        <w:tc>
          <w:tcPr>
            <w:tcW w:w="1047" w:type="dxa"/>
          </w:tcPr>
          <w:p w14:paraId="46C0CD09" w14:textId="397D918A" w:rsidR="008810EC" w:rsidRPr="00993248" w:rsidRDefault="008810EC" w:rsidP="00993248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3747" w:type="dxa"/>
            <w:gridSpan w:val="3"/>
          </w:tcPr>
          <w:p w14:paraId="6D86B16D" w14:textId="6F7EA13A" w:rsidR="008810EC" w:rsidRPr="00993248" w:rsidRDefault="004344C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Type of Identification:</w:t>
            </w:r>
          </w:p>
        </w:tc>
        <w:tc>
          <w:tcPr>
            <w:tcW w:w="4600" w:type="dxa"/>
            <w:gridSpan w:val="4"/>
          </w:tcPr>
          <w:p w14:paraId="32F30309" w14:textId="32FD8C8E" w:rsidR="004344C6" w:rsidRPr="00993248" w:rsidRDefault="001C7C0E" w:rsidP="00A7740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52853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44C6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344C6" w:rsidRPr="00993248">
              <w:rPr>
                <w:rFonts w:ascii="Arial" w:hAnsi="Arial"/>
                <w:sz w:val="24"/>
                <w:szCs w:val="24"/>
              </w:rPr>
              <w:t>National ID Card</w:t>
            </w:r>
          </w:p>
          <w:p w14:paraId="2FC83A73" w14:textId="3140AA7B" w:rsidR="004344C6" w:rsidRPr="00993248" w:rsidRDefault="004344C6" w:rsidP="00A7740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136348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248">
              <w:rPr>
                <w:rFonts w:ascii="Arial" w:hAnsi="Arial"/>
                <w:sz w:val="24"/>
                <w:szCs w:val="24"/>
              </w:rPr>
              <w:t>Passport</w:t>
            </w:r>
          </w:p>
          <w:p w14:paraId="2F7720E0" w14:textId="443B4503" w:rsidR="004344C6" w:rsidRPr="00993248" w:rsidRDefault="004344C6" w:rsidP="00A7740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-93705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248">
              <w:rPr>
                <w:rFonts w:ascii="Arial" w:hAnsi="Arial"/>
                <w:sz w:val="24"/>
                <w:szCs w:val="24"/>
              </w:rPr>
              <w:t>Voter’s ID</w:t>
            </w:r>
          </w:p>
          <w:p w14:paraId="635196A9" w14:textId="1BBCC4D1" w:rsidR="008810EC" w:rsidRPr="00993248" w:rsidRDefault="004344C6" w:rsidP="00A7740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-92148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248">
              <w:rPr>
                <w:rFonts w:ascii="Arial" w:hAnsi="Arial"/>
                <w:sz w:val="24"/>
                <w:szCs w:val="24"/>
              </w:rPr>
              <w:t>Driver’s License</w:t>
            </w:r>
          </w:p>
        </w:tc>
      </w:tr>
      <w:tr w:rsidR="00A77406" w:rsidRPr="00993248" w14:paraId="2DBEB951" w14:textId="77777777" w:rsidTr="00D2065E">
        <w:trPr>
          <w:trHeight w:val="306"/>
        </w:trPr>
        <w:tc>
          <w:tcPr>
            <w:tcW w:w="1047" w:type="dxa"/>
          </w:tcPr>
          <w:p w14:paraId="4585966A" w14:textId="713CC8AE" w:rsidR="008810EC" w:rsidRPr="003A7A86" w:rsidRDefault="003A7A86" w:rsidP="005377E9">
            <w:pPr>
              <w:spacing w:before="240" w:after="240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 xml:space="preserve">     </w:t>
            </w:r>
            <w:r w:rsidR="004344C6" w:rsidRPr="003A7A86">
              <w:rPr>
                <w:rFonts w:ascii="Arial" w:hAnsi="Arial"/>
                <w:b/>
                <w:bCs/>
                <w:sz w:val="24"/>
                <w:szCs w:val="24"/>
              </w:rPr>
              <w:t xml:space="preserve">8a. </w:t>
            </w:r>
          </w:p>
        </w:tc>
        <w:tc>
          <w:tcPr>
            <w:tcW w:w="3747" w:type="dxa"/>
            <w:gridSpan w:val="3"/>
          </w:tcPr>
          <w:p w14:paraId="30E83AA6" w14:textId="6242B3D3" w:rsidR="008810EC" w:rsidRPr="00993248" w:rsidRDefault="004344C6" w:rsidP="005377E9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ID Number:</w:t>
            </w:r>
          </w:p>
        </w:tc>
        <w:tc>
          <w:tcPr>
            <w:tcW w:w="4600" w:type="dxa"/>
            <w:gridSpan w:val="4"/>
          </w:tcPr>
          <w:p w14:paraId="581EB97C" w14:textId="77777777" w:rsidR="008810EC" w:rsidRPr="00993248" w:rsidRDefault="008810EC" w:rsidP="005377E9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</w:p>
        </w:tc>
      </w:tr>
      <w:tr w:rsidR="004344C6" w:rsidRPr="00993248" w14:paraId="4A790B8E" w14:textId="77777777" w:rsidTr="00D2065E">
        <w:trPr>
          <w:trHeight w:val="613"/>
        </w:trPr>
        <w:tc>
          <w:tcPr>
            <w:tcW w:w="1047" w:type="dxa"/>
          </w:tcPr>
          <w:p w14:paraId="08D82827" w14:textId="564B0A47" w:rsidR="004344C6" w:rsidRPr="00993248" w:rsidRDefault="004344C6" w:rsidP="00993248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8347" w:type="dxa"/>
            <w:gridSpan w:val="7"/>
          </w:tcPr>
          <w:p w14:paraId="6F5F0971" w14:textId="124F722E" w:rsidR="004344C6" w:rsidRPr="00993248" w:rsidRDefault="004344C6" w:rsidP="00A7740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Description of the Information being sought (specify the type and class of information</w:t>
            </w:r>
            <w:r w:rsidR="00A77406">
              <w:rPr>
                <w:rFonts w:ascii="Arial" w:hAnsi="Arial"/>
                <w:sz w:val="24"/>
                <w:szCs w:val="24"/>
              </w:rPr>
              <w:t xml:space="preserve"> </w:t>
            </w:r>
            <w:r w:rsidRPr="00993248">
              <w:rPr>
                <w:rFonts w:ascii="Arial" w:hAnsi="Arial"/>
                <w:sz w:val="24"/>
                <w:szCs w:val="24"/>
              </w:rPr>
              <w:t>including cover dates):</w:t>
            </w:r>
          </w:p>
          <w:p w14:paraId="37D05D81" w14:textId="77777777" w:rsidR="004344C6" w:rsidRPr="00993248" w:rsidRDefault="004344C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43E948DA" w14:textId="77777777" w:rsidR="004344C6" w:rsidRPr="00993248" w:rsidRDefault="004344C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7FFD6B91" w14:textId="2F8B579A" w:rsidR="004344C6" w:rsidRDefault="004344C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0FAC8019" w14:textId="77777777" w:rsidR="00CC1246" w:rsidRPr="00993248" w:rsidRDefault="00CC124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124A6107" w14:textId="2BE15E1B" w:rsidR="004344C6" w:rsidRPr="00993248" w:rsidRDefault="004344C6" w:rsidP="00993248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5377E9" w:rsidRPr="00993248" w14:paraId="4DEA16B0" w14:textId="767301AF" w:rsidTr="00D2065E">
        <w:trPr>
          <w:trHeight w:val="613"/>
        </w:trPr>
        <w:tc>
          <w:tcPr>
            <w:tcW w:w="1047" w:type="dxa"/>
          </w:tcPr>
          <w:p w14:paraId="55670096" w14:textId="77777777" w:rsidR="005377E9" w:rsidRPr="00993248" w:rsidRDefault="005377E9" w:rsidP="00CC1246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495" w:type="dxa"/>
          </w:tcPr>
          <w:p w14:paraId="432725FE" w14:textId="793FF010" w:rsidR="005377E9" w:rsidRPr="00993248" w:rsidRDefault="005377E9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Manner of Access:</w:t>
            </w:r>
          </w:p>
        </w:tc>
        <w:tc>
          <w:tcPr>
            <w:tcW w:w="5852" w:type="dxa"/>
            <w:gridSpan w:val="6"/>
          </w:tcPr>
          <w:p w14:paraId="0C62619C" w14:textId="1E8DFD75" w:rsidR="005377E9" w:rsidRPr="00993248" w:rsidRDefault="001C7C0E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82877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spection of Information</w:t>
            </w:r>
          </w:p>
          <w:p w14:paraId="354763BB" w14:textId="77777777" w:rsidR="005377E9" w:rsidRPr="00993248" w:rsidRDefault="001C7C0E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45032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Copy of Information</w:t>
            </w:r>
            <w:r w:rsidR="005377E9" w:rsidRPr="00993248">
              <w:rPr>
                <w:rFonts w:ascii="Arial" w:hAnsi="Arial"/>
                <w:sz w:val="24"/>
                <w:szCs w:val="24"/>
              </w:rPr>
              <w:tab/>
            </w:r>
          </w:p>
          <w:p w14:paraId="0EC9D068" w14:textId="77777777" w:rsidR="005377E9" w:rsidRPr="00993248" w:rsidRDefault="001C7C0E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28037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Viewing / Listen</w:t>
            </w:r>
            <w:r w:rsidR="005377E9" w:rsidRPr="00993248">
              <w:rPr>
                <w:rFonts w:ascii="Arial" w:hAnsi="Arial"/>
                <w:sz w:val="24"/>
                <w:szCs w:val="24"/>
              </w:rPr>
              <w:tab/>
            </w:r>
          </w:p>
          <w:p w14:paraId="6F4CE697" w14:textId="77777777" w:rsidR="005377E9" w:rsidRPr="00993248" w:rsidRDefault="001C7C0E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38731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Written Transcript</w:t>
            </w:r>
            <w:r w:rsidR="005377E9" w:rsidRPr="00993248">
              <w:rPr>
                <w:rFonts w:ascii="Arial" w:hAnsi="Arial"/>
                <w:sz w:val="24"/>
                <w:szCs w:val="24"/>
              </w:rPr>
              <w:tab/>
            </w:r>
          </w:p>
          <w:p w14:paraId="35148698" w14:textId="43DDAD06" w:rsidR="005377E9" w:rsidRPr="00993248" w:rsidRDefault="001C7C0E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57370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04C47C3C" wp14:editId="7E1D4499">
                      <wp:simplePos x="0" y="0"/>
                      <wp:positionH relativeFrom="column">
                        <wp:posOffset>1565275</wp:posOffset>
                      </wp:positionH>
                      <wp:positionV relativeFrom="paragraph">
                        <wp:posOffset>217170</wp:posOffset>
                      </wp:positionV>
                      <wp:extent cx="1704975" cy="16192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497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7C3DF9" w14:textId="77777777" w:rsidR="005377E9" w:rsidRDefault="005377E9" w:rsidP="005377E9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04C47C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23.25pt;margin-top:17.1pt;width:134.25pt;height:12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">
                      <v:textbox>
                        <w:txbxContent>
                          <w:p w14:paraId="6F7C3DF9" w14:textId="77777777" w:rsidR="005377E9" w:rsidRDefault="005377E9" w:rsidP="005377E9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377E9" w:rsidRPr="00993248">
              <w:rPr>
                <w:rFonts w:ascii="Arial" w:hAnsi="Arial"/>
                <w:sz w:val="24"/>
                <w:szCs w:val="24"/>
              </w:rPr>
              <w:t>Translated (specify language)</w:t>
            </w:r>
            <w:r w:rsidR="005377E9">
              <w:rPr>
                <w:rFonts w:ascii="Arial" w:hAnsi="Arial"/>
                <w:sz w:val="24"/>
                <w:szCs w:val="24"/>
              </w:rPr>
              <w:t>:</w:t>
            </w:r>
          </w:p>
        </w:tc>
      </w:tr>
      <w:tr w:rsidR="005377E9" w:rsidRPr="00993248" w14:paraId="2DD00904" w14:textId="636192C7" w:rsidTr="00D2065E">
        <w:trPr>
          <w:trHeight w:val="613"/>
        </w:trPr>
        <w:tc>
          <w:tcPr>
            <w:tcW w:w="1047" w:type="dxa"/>
          </w:tcPr>
          <w:p w14:paraId="6B3FF6B7" w14:textId="7901C8CA" w:rsidR="005377E9" w:rsidRPr="003A7A86" w:rsidRDefault="005377E9" w:rsidP="005377E9">
            <w:pPr>
              <w:spacing w:before="240" w:line="600" w:lineRule="auto"/>
              <w:ind w:left="36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A7A86">
              <w:rPr>
                <w:rFonts w:ascii="Arial" w:hAnsi="Arial"/>
                <w:b/>
                <w:bCs/>
                <w:sz w:val="24"/>
                <w:szCs w:val="24"/>
              </w:rPr>
              <w:t>10a.</w:t>
            </w:r>
          </w:p>
        </w:tc>
        <w:tc>
          <w:tcPr>
            <w:tcW w:w="2495" w:type="dxa"/>
          </w:tcPr>
          <w:p w14:paraId="6E75872F" w14:textId="78DF866D" w:rsidR="005377E9" w:rsidRPr="00993248" w:rsidRDefault="005377E9" w:rsidP="005377E9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Form of Access:</w:t>
            </w:r>
          </w:p>
        </w:tc>
        <w:tc>
          <w:tcPr>
            <w:tcW w:w="5852" w:type="dxa"/>
            <w:gridSpan w:val="6"/>
          </w:tcPr>
          <w:p w14:paraId="3148C1D2" w14:textId="3B96058B" w:rsidR="005377E9" w:rsidRPr="00993248" w:rsidRDefault="001C7C0E" w:rsidP="005377E9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28283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 xml:space="preserve">Hard copy          </w: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78739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 xml:space="preserve">Electronic copy           </w: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-1573190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Braille</w:t>
            </w:r>
          </w:p>
        </w:tc>
      </w:tr>
      <w:tr w:rsidR="005377E9" w:rsidRPr="00993248" w14:paraId="75312E59" w14:textId="582AFA08" w:rsidTr="00D2065E">
        <w:trPr>
          <w:trHeight w:val="6216"/>
        </w:trPr>
        <w:tc>
          <w:tcPr>
            <w:tcW w:w="1047" w:type="dxa"/>
          </w:tcPr>
          <w:p w14:paraId="6CEA7CCD" w14:textId="77777777" w:rsidR="005377E9" w:rsidRPr="00993248" w:rsidRDefault="005377E9" w:rsidP="005377E9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2495" w:type="dxa"/>
          </w:tcPr>
          <w:p w14:paraId="1A4571F3" w14:textId="534F2AB8" w:rsidR="005377E9" w:rsidRPr="00993248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Contact Details</w:t>
            </w:r>
          </w:p>
        </w:tc>
        <w:tc>
          <w:tcPr>
            <w:tcW w:w="5852" w:type="dxa"/>
            <w:gridSpan w:val="6"/>
          </w:tcPr>
          <w:p w14:paraId="7BF67713" w14:textId="7BCBD735" w:rsidR="00D2065E" w:rsidRDefault="001C7C0E" w:rsidP="005377E9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1234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6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Email Addre</w:t>
            </w:r>
            <w:r w:rsidR="005377E9">
              <w:rPr>
                <w:rFonts w:ascii="Arial" w:hAnsi="Arial"/>
                <w:sz w:val="24"/>
                <w:szCs w:val="24"/>
              </w:rPr>
              <w:t>s</w:t>
            </w:r>
            <w:r w:rsidR="005377E9" w:rsidRPr="00993248">
              <w:rPr>
                <w:rFonts w:ascii="Arial" w:hAnsi="Arial"/>
                <w:sz w:val="24"/>
                <w:szCs w:val="24"/>
              </w:rPr>
              <w:t>s</w:t>
            </w:r>
            <w:r w:rsidR="005377E9">
              <w:rPr>
                <w:rFonts w:ascii="Arial" w:hAnsi="Arial"/>
                <w:sz w:val="24"/>
                <w:szCs w:val="24"/>
              </w:rPr>
              <w:t>:</w:t>
            </w:r>
            <w:r w:rsidR="00D2065E"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39C4B10C" wp14:editId="2FA62479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461010</wp:posOffset>
                      </wp:positionV>
                      <wp:extent cx="3543300" cy="323850"/>
                      <wp:effectExtent l="0" t="0" r="19050" b="1905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4330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435231" w14:textId="77777777" w:rsidR="005377E9" w:rsidRDefault="005377E9" w:rsidP="005377E9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39C4B10C" id="_x0000_s1027" type="#_x0000_t202" style="position:absolute;margin-left:-4.25pt;margin-top:36.3pt;width:279pt;height:25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">
                      <v:textbox>
                        <w:txbxContent>
                          <w:p w14:paraId="6F435231" w14:textId="77777777" w:rsidR="005377E9" w:rsidRDefault="005377E9" w:rsidP="005377E9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10C17FD1" w14:textId="68342284" w:rsidR="005377E9" w:rsidRPr="00993248" w:rsidRDefault="00D2065E" w:rsidP="005377E9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74624" behindDoc="0" locked="0" layoutInCell="1" allowOverlap="1" wp14:anchorId="1F4307A2" wp14:editId="7127D8F8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1038225</wp:posOffset>
                      </wp:positionV>
                      <wp:extent cx="3505200" cy="371475"/>
                      <wp:effectExtent l="0" t="0" r="19050" b="2857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05200" cy="371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8A4272" w14:textId="77777777" w:rsidR="00D2065E" w:rsidRDefault="00D2065E" w:rsidP="00D2065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1F4307A2" id="_x0000_s1028" type="#_x0000_t202" style="position:absolute;margin-left:-1.25pt;margin-top:81.75pt;width:276pt;height:29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">
                      <v:textbox>
                        <w:txbxContent>
                          <w:p w14:paraId="008A4272" w14:textId="77777777" w:rsidR="00D2065E" w:rsidRDefault="00D2065E" w:rsidP="00D2065E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-31734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Postal Address</w:t>
            </w:r>
          </w:p>
          <w:p w14:paraId="452BF8BD" w14:textId="3C02FBB8" w:rsidR="005377E9" w:rsidRPr="00993248" w:rsidRDefault="001C7C0E" w:rsidP="005377E9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92575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Digital Address</w:t>
            </w:r>
            <w:r w:rsidR="00D2065E">
              <w:rPr>
                <w:rFonts w:ascii="Arial" w:hAnsi="Arial"/>
                <w:sz w:val="24"/>
                <w:szCs w:val="24"/>
              </w:rPr>
              <w:t>:</w:t>
            </w:r>
          </w:p>
          <w:p w14:paraId="03C6F7ED" w14:textId="2787BB24" w:rsidR="00D2065E" w:rsidRPr="00993248" w:rsidRDefault="00D2065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6C73DDF0" wp14:editId="1406B5A3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980440</wp:posOffset>
                      </wp:positionV>
                      <wp:extent cx="3305175" cy="371475"/>
                      <wp:effectExtent l="0" t="0" r="28575" b="2857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05175" cy="371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856D08" w14:textId="77777777" w:rsidR="005377E9" w:rsidRDefault="005377E9" w:rsidP="005377E9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6C73DDF0" id="_x0000_s1029" type="#_x0000_t202" style="position:absolute;margin-left:-.55pt;margin-top:77.2pt;width:260.25pt;height:29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">
                      <v:textbox>
                        <w:txbxContent>
                          <w:p w14:paraId="28856D08" w14:textId="77777777" w:rsidR="005377E9" w:rsidRDefault="005377E9" w:rsidP="005377E9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674C033D" wp14:editId="1FB7426F">
                      <wp:simplePos x="0" y="0"/>
                      <wp:positionH relativeFrom="column">
                        <wp:posOffset>2241550</wp:posOffset>
                      </wp:positionH>
                      <wp:positionV relativeFrom="paragraph">
                        <wp:posOffset>151765</wp:posOffset>
                      </wp:positionV>
                      <wp:extent cx="1028700" cy="323850"/>
                      <wp:effectExtent l="0" t="0" r="19050" b="19050"/>
                      <wp:wrapSquare wrapText="bothSides"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870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91F7CA" w14:textId="77777777" w:rsidR="00D2065E" w:rsidRDefault="00D2065E" w:rsidP="00D2065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674C033D" id="_x0000_s1030" type="#_x0000_t202" style="position:absolute;margin-left:176.5pt;margin-top:11.95pt;width:81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">
                      <v:textbox>
                        <w:txbxContent>
                          <w:p w14:paraId="0F91F7CA" w14:textId="77777777" w:rsidR="00D2065E" w:rsidRDefault="00D2065E" w:rsidP="00D2065E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47EBF02A" wp14:editId="29E8F162">
                      <wp:simplePos x="0" y="0"/>
                      <wp:positionH relativeFrom="column">
                        <wp:posOffset>1079500</wp:posOffset>
                      </wp:positionH>
                      <wp:positionV relativeFrom="paragraph">
                        <wp:posOffset>161290</wp:posOffset>
                      </wp:positionV>
                      <wp:extent cx="981075" cy="314325"/>
                      <wp:effectExtent l="0" t="0" r="28575" b="28575"/>
                      <wp:wrapSquare wrapText="bothSides"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10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D8ED17" w14:textId="77777777" w:rsidR="00D2065E" w:rsidRDefault="00D2065E" w:rsidP="00D2065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47EBF02A" id="_x0000_s1031" type="#_x0000_t202" style="position:absolute;margin-left:85pt;margin-top:12.7pt;width:77.25pt;height:24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">
                      <v:textbox>
                        <w:txbxContent>
                          <w:p w14:paraId="7AD8ED17" w14:textId="77777777" w:rsidR="00D2065E" w:rsidRDefault="00D2065E" w:rsidP="00D2065E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377E9" w:rsidRPr="00993248">
              <w:rPr>
                <w:rFonts w:ascii="Arial" w:hAnsi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70F91ACA" wp14:editId="460430C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51765</wp:posOffset>
                      </wp:positionV>
                      <wp:extent cx="914400" cy="3143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D38C76" w14:textId="77777777" w:rsidR="005377E9" w:rsidRDefault="005377E9" w:rsidP="005377E9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70F91ACA" id="_x0000_s1032" type="#_x0000_t202" style="position:absolute;margin-left:-.5pt;margin-top:11.95pt;width:1in;height:24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">
                      <v:textbox>
                        <w:txbxContent>
                          <w:p w14:paraId="3BD38C76" w14:textId="77777777" w:rsidR="005377E9" w:rsidRDefault="005377E9" w:rsidP="005377E9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sdt>
              <w:sdtPr>
                <w:rPr>
                  <w:rFonts w:ascii="Arial" w:hAnsi="Arial"/>
                  <w:sz w:val="24"/>
                  <w:szCs w:val="24"/>
                </w:rPr>
                <w:id w:val="2011480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Telephone</w:t>
            </w:r>
            <w:r>
              <w:rPr>
                <w:rFonts w:ascii="Arial" w:hAnsi="Arial"/>
                <w:sz w:val="24"/>
                <w:szCs w:val="24"/>
              </w:rPr>
              <w:t>:</w:t>
            </w:r>
          </w:p>
        </w:tc>
      </w:tr>
      <w:tr w:rsidR="00D2065E" w:rsidRPr="00993248" w14:paraId="08CC2515" w14:textId="77777777" w:rsidTr="00D2065E">
        <w:trPr>
          <w:trHeight w:val="1550"/>
        </w:trPr>
        <w:tc>
          <w:tcPr>
            <w:tcW w:w="1047" w:type="dxa"/>
          </w:tcPr>
          <w:p w14:paraId="6A2BA208" w14:textId="77777777" w:rsidR="005377E9" w:rsidRPr="00993248" w:rsidRDefault="005377E9" w:rsidP="005377E9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3747" w:type="dxa"/>
            <w:gridSpan w:val="3"/>
          </w:tcPr>
          <w:p w14:paraId="26F3FA9B" w14:textId="3702E63B" w:rsidR="005377E9" w:rsidRPr="00993248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Applicant’s signature/thumbprint:</w:t>
            </w:r>
          </w:p>
        </w:tc>
        <w:tc>
          <w:tcPr>
            <w:tcW w:w="4600" w:type="dxa"/>
            <w:gridSpan w:val="4"/>
          </w:tcPr>
          <w:p w14:paraId="78E1C840" w14:textId="77777777" w:rsidR="005377E9" w:rsidRPr="00993248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CC1246" w:rsidRPr="00993248" w14:paraId="130E7171" w14:textId="470E8F58" w:rsidTr="00CC1246">
        <w:trPr>
          <w:trHeight w:val="1551"/>
        </w:trPr>
        <w:tc>
          <w:tcPr>
            <w:tcW w:w="1047" w:type="dxa"/>
          </w:tcPr>
          <w:p w14:paraId="3D83F094" w14:textId="77777777" w:rsidR="00CC1246" w:rsidRPr="00993248" w:rsidRDefault="00CC1246" w:rsidP="005377E9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5327" w:type="dxa"/>
            <w:gridSpan w:val="5"/>
          </w:tcPr>
          <w:p w14:paraId="0C6B5DB4" w14:textId="77777777" w:rsidR="00CC1246" w:rsidRPr="007E52D9" w:rsidRDefault="00CC1246" w:rsidP="00CC1246">
            <w:pPr>
              <w:spacing w:before="240"/>
              <w:rPr>
                <w:rFonts w:ascii="Arial" w:hAnsi="Arial"/>
              </w:rPr>
            </w:pPr>
            <w:r w:rsidRPr="007E52D9">
              <w:rPr>
                <w:rFonts w:ascii="Arial" w:hAnsi="Arial"/>
              </w:rPr>
              <w:t>Signature of Witness (where applicable)</w:t>
            </w:r>
          </w:p>
          <w:p w14:paraId="6BB8291F" w14:textId="0DF66A08" w:rsidR="00CC1246" w:rsidRPr="00993248" w:rsidRDefault="00CC1246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7E52D9">
              <w:rPr>
                <w:rFonts w:ascii="Arial" w:hAnsi="Arial"/>
              </w:rPr>
              <w:t>“This request was read to the applicant in the language the applicant understands and the applicant appeared to have understood the content of the request.”</w:t>
            </w:r>
          </w:p>
        </w:tc>
        <w:tc>
          <w:tcPr>
            <w:tcW w:w="3020" w:type="dxa"/>
            <w:gridSpan w:val="2"/>
          </w:tcPr>
          <w:p w14:paraId="149DFFCF" w14:textId="77777777" w:rsidR="00CC1246" w:rsidRPr="00993248" w:rsidRDefault="00CC1246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5377E9" w:rsidRPr="00993248" w14:paraId="5D587AF7" w14:textId="77777777" w:rsidTr="00AD5851">
        <w:trPr>
          <w:trHeight w:val="613"/>
        </w:trPr>
        <w:tc>
          <w:tcPr>
            <w:tcW w:w="9394" w:type="dxa"/>
            <w:gridSpan w:val="8"/>
          </w:tcPr>
          <w:p w14:paraId="527493D7" w14:textId="35E82220" w:rsidR="005377E9" w:rsidRPr="00D2065E" w:rsidRDefault="00C07A3C" w:rsidP="00CC1246">
            <w:pPr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D2065E">
              <w:rPr>
                <w:rFonts w:ascii="Arial" w:hAnsi="Arial"/>
                <w:b/>
                <w:bCs/>
                <w:sz w:val="24"/>
                <w:szCs w:val="24"/>
              </w:rPr>
              <w:lastRenderedPageBreak/>
              <w:t>NOTICE OF DECISION</w:t>
            </w:r>
            <w:r w:rsidR="00D2065E">
              <w:rPr>
                <w:rFonts w:ascii="Arial" w:hAnsi="Arial"/>
                <w:b/>
                <w:bCs/>
                <w:sz w:val="24"/>
                <w:szCs w:val="24"/>
              </w:rPr>
              <w:br/>
              <w:t>(Official Use Only)</w:t>
            </w:r>
          </w:p>
        </w:tc>
      </w:tr>
      <w:tr w:rsidR="005377E9" w:rsidRPr="00993248" w14:paraId="752C042E" w14:textId="77777777" w:rsidTr="00D2065E">
        <w:trPr>
          <w:trHeight w:val="613"/>
        </w:trPr>
        <w:tc>
          <w:tcPr>
            <w:tcW w:w="1047" w:type="dxa"/>
          </w:tcPr>
          <w:p w14:paraId="686F213B" w14:textId="77777777" w:rsidR="005377E9" w:rsidRPr="00993248" w:rsidRDefault="005377E9" w:rsidP="005377E9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3747" w:type="dxa"/>
            <w:gridSpan w:val="3"/>
          </w:tcPr>
          <w:p w14:paraId="31249F51" w14:textId="77777777" w:rsidR="005377E9" w:rsidRPr="00D2065E" w:rsidRDefault="005377E9" w:rsidP="00D2065E">
            <w:pPr>
              <w:spacing w:before="24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D2065E">
              <w:rPr>
                <w:rFonts w:ascii="Arial" w:hAnsi="Arial"/>
                <w:b/>
                <w:bCs/>
                <w:sz w:val="24"/>
                <w:szCs w:val="24"/>
              </w:rPr>
              <w:t>FOR OFFICE USE:</w:t>
            </w:r>
          </w:p>
          <w:p w14:paraId="6500B925" w14:textId="77777777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Received By:</w:t>
            </w:r>
          </w:p>
          <w:p w14:paraId="67CBAEA9" w14:textId="77777777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__________________________</w:t>
            </w:r>
          </w:p>
          <w:p w14:paraId="0A5AB385" w14:textId="0BF86AA8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(Information Officer)</w:t>
            </w:r>
          </w:p>
        </w:tc>
        <w:tc>
          <w:tcPr>
            <w:tcW w:w="4600" w:type="dxa"/>
            <w:gridSpan w:val="4"/>
          </w:tcPr>
          <w:p w14:paraId="123A4EAA" w14:textId="77777777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</w:p>
          <w:p w14:paraId="31021AD5" w14:textId="77777777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</w:p>
          <w:p w14:paraId="0986DE06" w14:textId="2D3C9594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Date Submitted: __________________</w:t>
            </w:r>
          </w:p>
          <w:p w14:paraId="54A5BC0C" w14:textId="38CC1D25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</w:p>
        </w:tc>
      </w:tr>
      <w:tr w:rsidR="005377E9" w:rsidRPr="00993248" w14:paraId="54DD919D" w14:textId="77777777" w:rsidTr="00CF116D">
        <w:trPr>
          <w:trHeight w:val="613"/>
        </w:trPr>
        <w:tc>
          <w:tcPr>
            <w:tcW w:w="9394" w:type="dxa"/>
            <w:gridSpan w:val="8"/>
          </w:tcPr>
          <w:p w14:paraId="4C7F90A9" w14:textId="7F7E856F" w:rsidR="005377E9" w:rsidRPr="00D2065E" w:rsidRDefault="005377E9" w:rsidP="00CC1246">
            <w:pPr>
              <w:pStyle w:val="ListParagraph"/>
              <w:numPr>
                <w:ilvl w:val="0"/>
                <w:numId w:val="3"/>
              </w:numPr>
              <w:spacing w:before="240"/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D2065E">
              <w:rPr>
                <w:rFonts w:ascii="Arial" w:hAnsi="Arial"/>
                <w:b/>
                <w:bCs/>
                <w:sz w:val="24"/>
                <w:szCs w:val="24"/>
              </w:rPr>
              <w:t>DECISION:</w:t>
            </w:r>
          </w:p>
        </w:tc>
      </w:tr>
      <w:tr w:rsidR="005377E9" w:rsidRPr="00993248" w14:paraId="3A476BF3" w14:textId="77777777" w:rsidTr="00D2065E">
        <w:trPr>
          <w:trHeight w:val="613"/>
        </w:trPr>
        <w:tc>
          <w:tcPr>
            <w:tcW w:w="1047" w:type="dxa"/>
          </w:tcPr>
          <w:p w14:paraId="32DE4BAD" w14:textId="01ADE3AF" w:rsidR="005377E9" w:rsidRPr="003A7A86" w:rsidRDefault="005377E9" w:rsidP="005377E9">
            <w:pPr>
              <w:spacing w:before="240" w:line="600" w:lineRule="auto"/>
              <w:ind w:left="36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A7A86">
              <w:rPr>
                <w:rFonts w:ascii="Arial" w:hAnsi="Arial"/>
                <w:b/>
                <w:bCs/>
                <w:sz w:val="24"/>
                <w:szCs w:val="24"/>
              </w:rPr>
              <w:t>15a.</w:t>
            </w:r>
          </w:p>
        </w:tc>
        <w:tc>
          <w:tcPr>
            <w:tcW w:w="8347" w:type="dxa"/>
            <w:gridSpan w:val="7"/>
          </w:tcPr>
          <w:p w14:paraId="794F920C" w14:textId="2F203E2A" w:rsidR="005377E9" w:rsidRPr="00993248" w:rsidRDefault="001C7C0E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49801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Access Granted</w:t>
            </w:r>
          </w:p>
          <w:p w14:paraId="7CA2BFB5" w14:textId="6381B506" w:rsidR="005377E9" w:rsidRPr="00993248" w:rsidRDefault="001C7C0E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211635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Partial Access Granted</w:t>
            </w:r>
          </w:p>
          <w:p w14:paraId="382AE576" w14:textId="77777777" w:rsidR="005377E9" w:rsidRPr="00D2065E" w:rsidRDefault="005377E9" w:rsidP="00D2065E">
            <w:pPr>
              <w:spacing w:before="24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D2065E">
              <w:rPr>
                <w:rFonts w:ascii="Arial" w:hAnsi="Arial"/>
                <w:b/>
                <w:bCs/>
                <w:sz w:val="24"/>
                <w:szCs w:val="24"/>
              </w:rPr>
              <w:t>Reason for Partial Access:</w:t>
            </w:r>
          </w:p>
          <w:p w14:paraId="1E8CD6A6" w14:textId="77777777" w:rsidR="005377E9" w:rsidRPr="00993248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3DCBACDF" w14:textId="5038D056" w:rsidR="005377E9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2E9D430B" w14:textId="77777777" w:rsidR="00D2065E" w:rsidRPr="00993248" w:rsidRDefault="00D2065E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  <w:p w14:paraId="3B1BF309" w14:textId="62FDCDC3" w:rsidR="005377E9" w:rsidRPr="00993248" w:rsidRDefault="005377E9" w:rsidP="005377E9">
            <w:p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</w:tr>
      <w:tr w:rsidR="005377E9" w:rsidRPr="00993248" w14:paraId="79EE1F81" w14:textId="77777777" w:rsidTr="00D2065E">
        <w:trPr>
          <w:trHeight w:val="613"/>
        </w:trPr>
        <w:tc>
          <w:tcPr>
            <w:tcW w:w="1047" w:type="dxa"/>
          </w:tcPr>
          <w:p w14:paraId="2F67C3E7" w14:textId="3B4587BA" w:rsidR="005377E9" w:rsidRPr="003A7A86" w:rsidRDefault="005377E9" w:rsidP="005377E9">
            <w:pPr>
              <w:spacing w:before="240" w:line="600" w:lineRule="auto"/>
              <w:ind w:left="36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A7A86">
              <w:rPr>
                <w:rFonts w:ascii="Arial" w:hAnsi="Arial"/>
                <w:b/>
                <w:bCs/>
                <w:sz w:val="24"/>
                <w:szCs w:val="24"/>
              </w:rPr>
              <w:t>15b.</w:t>
            </w:r>
          </w:p>
        </w:tc>
        <w:tc>
          <w:tcPr>
            <w:tcW w:w="8347" w:type="dxa"/>
            <w:gridSpan w:val="7"/>
          </w:tcPr>
          <w:p w14:paraId="19F9735A" w14:textId="37DEF431" w:rsidR="005377E9" w:rsidRPr="00993248" w:rsidRDefault="001C7C0E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1101804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Application Transferred</w:t>
            </w:r>
          </w:p>
          <w:p w14:paraId="11CAFB5F" w14:textId="77777777" w:rsidR="005377E9" w:rsidRPr="00993248" w:rsidRDefault="005377E9" w:rsidP="00D2065E">
            <w:pPr>
              <w:spacing w:before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Date of Transfer: ____________________</w:t>
            </w:r>
          </w:p>
          <w:p w14:paraId="5816B36C" w14:textId="471CE35A" w:rsidR="005377E9" w:rsidRPr="00993248" w:rsidRDefault="005377E9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Institution: _____________________</w:t>
            </w:r>
          </w:p>
        </w:tc>
      </w:tr>
      <w:tr w:rsidR="005377E9" w:rsidRPr="00993248" w14:paraId="41698C6C" w14:textId="77777777" w:rsidTr="00D2065E">
        <w:trPr>
          <w:trHeight w:val="613"/>
        </w:trPr>
        <w:tc>
          <w:tcPr>
            <w:tcW w:w="1047" w:type="dxa"/>
          </w:tcPr>
          <w:p w14:paraId="1D746160" w14:textId="7D2A4309" w:rsidR="005377E9" w:rsidRPr="003A7A86" w:rsidRDefault="005377E9" w:rsidP="005377E9">
            <w:pPr>
              <w:spacing w:before="240" w:line="600" w:lineRule="auto"/>
              <w:ind w:left="36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A7A86">
              <w:rPr>
                <w:rFonts w:ascii="Arial" w:hAnsi="Arial"/>
                <w:b/>
                <w:bCs/>
                <w:sz w:val="24"/>
                <w:szCs w:val="24"/>
              </w:rPr>
              <w:t xml:space="preserve">15c. </w:t>
            </w:r>
          </w:p>
        </w:tc>
        <w:tc>
          <w:tcPr>
            <w:tcW w:w="8347" w:type="dxa"/>
            <w:gridSpan w:val="7"/>
          </w:tcPr>
          <w:p w14:paraId="6F8C0A83" w14:textId="380BD1F3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62017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Deferred Access</w:t>
            </w:r>
          </w:p>
          <w:p w14:paraId="6A7C424B" w14:textId="77777777" w:rsidR="005377E9" w:rsidRPr="00993248" w:rsidRDefault="005377E9" w:rsidP="00CC1246">
            <w:pPr>
              <w:spacing w:before="24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993248">
              <w:rPr>
                <w:rFonts w:ascii="Arial" w:hAnsi="Arial"/>
                <w:b/>
                <w:bCs/>
                <w:sz w:val="24"/>
                <w:szCs w:val="24"/>
              </w:rPr>
              <w:t>Reason for Deferment</w:t>
            </w:r>
          </w:p>
          <w:p w14:paraId="3C081714" w14:textId="6DFD9734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20310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will be published within 90 days</w:t>
            </w:r>
          </w:p>
          <w:p w14:paraId="1D6A4052" w14:textId="34CE4138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178433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is yet to be submitted</w:t>
            </w:r>
          </w:p>
          <w:p w14:paraId="66435D92" w14:textId="092327B6" w:rsidR="005377E9" w:rsidRPr="00993248" w:rsidRDefault="005377E9" w:rsidP="00CC1246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Duration of Deferment: ___________________</w:t>
            </w:r>
          </w:p>
        </w:tc>
      </w:tr>
      <w:tr w:rsidR="005377E9" w:rsidRPr="00993248" w14:paraId="4046B184" w14:textId="77777777" w:rsidTr="00D2065E">
        <w:trPr>
          <w:trHeight w:val="613"/>
        </w:trPr>
        <w:tc>
          <w:tcPr>
            <w:tcW w:w="1047" w:type="dxa"/>
          </w:tcPr>
          <w:p w14:paraId="1604B1E0" w14:textId="6BBF9640" w:rsidR="005377E9" w:rsidRPr="003A7A86" w:rsidRDefault="005377E9" w:rsidP="005377E9">
            <w:pPr>
              <w:spacing w:before="240" w:line="600" w:lineRule="auto"/>
              <w:ind w:left="36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A7A86">
              <w:rPr>
                <w:rFonts w:ascii="Arial" w:hAnsi="Arial"/>
                <w:b/>
                <w:bCs/>
                <w:sz w:val="24"/>
                <w:szCs w:val="24"/>
              </w:rPr>
              <w:lastRenderedPageBreak/>
              <w:t xml:space="preserve">15d. </w:t>
            </w:r>
          </w:p>
        </w:tc>
        <w:tc>
          <w:tcPr>
            <w:tcW w:w="8347" w:type="dxa"/>
            <w:gridSpan w:val="7"/>
          </w:tcPr>
          <w:p w14:paraId="4C7BC1C9" w14:textId="1CE648C5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5887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Access Denied</w:t>
            </w:r>
          </w:p>
          <w:p w14:paraId="42C620F3" w14:textId="77777777" w:rsidR="005377E9" w:rsidRPr="00993248" w:rsidRDefault="005377E9" w:rsidP="00CC1246">
            <w:pPr>
              <w:spacing w:before="240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993248">
              <w:rPr>
                <w:rFonts w:ascii="Arial" w:hAnsi="Arial"/>
                <w:b/>
                <w:bCs/>
                <w:sz w:val="24"/>
                <w:szCs w:val="24"/>
              </w:rPr>
              <w:t>Reasons for Denial:</w:t>
            </w:r>
          </w:p>
          <w:p w14:paraId="45EAD774" w14:textId="17CFCE88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586890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for the President or the Vice- President (s.5, Act 989)</w:t>
            </w:r>
          </w:p>
          <w:p w14:paraId="5D585A6D" w14:textId="7986F739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21100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Relating to Cabinet (s.6, Act 989)</w:t>
            </w:r>
          </w:p>
          <w:p w14:paraId="2191E6E9" w14:textId="1A4D4EE9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697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Relating to Law Enforcement &amp; Public Safety (s.7, Act 989)</w:t>
            </w:r>
          </w:p>
          <w:p w14:paraId="75542DEA" w14:textId="6D3C1467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45383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Affecting International Relations (s.8, Act 989)</w:t>
            </w:r>
          </w:p>
          <w:p w14:paraId="39726FD5" w14:textId="065490BB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155739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that Affects the Security of the State (s.9, Act 989)</w:t>
            </w:r>
          </w:p>
          <w:p w14:paraId="763901BD" w14:textId="5069CB4E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59123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Economic and Any Other Interests (s.10, Act 989)</w:t>
            </w:r>
          </w:p>
          <w:p w14:paraId="040494D1" w14:textId="2983887C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14770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Economic Information of Third Parties (s.11, Act 989)</w:t>
            </w:r>
          </w:p>
          <w:p w14:paraId="3ECDD1CB" w14:textId="093F6B87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8695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formation Relating to Tax (s.12, Act 989)</w:t>
            </w:r>
          </w:p>
          <w:p w14:paraId="78F6379A" w14:textId="1CBC20A6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-172189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Internal Working Information of Public Institution (s.13, Act 989)</w:t>
            </w:r>
          </w:p>
          <w:p w14:paraId="18C00D80" w14:textId="39CAED90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872184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Parliamentary Privilege, Fair Trial, Contempt of Court (s.14, Act 989)</w:t>
            </w:r>
          </w:p>
          <w:p w14:paraId="1AD2B966" w14:textId="4307697F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30066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Privileged Information (s.15, Act 989)</w:t>
            </w:r>
          </w:p>
          <w:p w14:paraId="211F45FD" w14:textId="578651C0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206683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Disclosure of Personal Matters (s.16, Act 989)</w:t>
            </w:r>
          </w:p>
          <w:p w14:paraId="458D2E02" w14:textId="77777777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171237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Non – existent Information (s.24, Act 989)</w:t>
            </w:r>
          </w:p>
          <w:p w14:paraId="12CCD20F" w14:textId="77777777" w:rsidR="005377E9" w:rsidRPr="00993248" w:rsidRDefault="001C7C0E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  <w:sdt>
              <w:sdtPr>
                <w:rPr>
                  <w:rFonts w:ascii="Arial" w:hAnsi="Arial"/>
                  <w:sz w:val="24"/>
                  <w:szCs w:val="24"/>
                </w:rPr>
                <w:id w:val="60886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7E9" w:rsidRPr="009932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E9" w:rsidRPr="00993248">
              <w:rPr>
                <w:rFonts w:ascii="Arial" w:hAnsi="Arial"/>
                <w:sz w:val="24"/>
                <w:szCs w:val="24"/>
              </w:rPr>
              <w:t>Application is manifestly frivolous or vexatious (s.27, Act 989)</w:t>
            </w:r>
          </w:p>
          <w:p w14:paraId="2B7846F3" w14:textId="323E1588" w:rsidR="005377E9" w:rsidRPr="00993248" w:rsidRDefault="005377E9" w:rsidP="00CC1246">
            <w:pPr>
              <w:spacing w:before="240"/>
              <w:rPr>
                <w:rFonts w:ascii="Arial" w:hAnsi="Arial"/>
                <w:sz w:val="24"/>
                <w:szCs w:val="24"/>
              </w:rPr>
            </w:pPr>
          </w:p>
        </w:tc>
      </w:tr>
      <w:tr w:rsidR="005377E9" w:rsidRPr="00993248" w14:paraId="53473F26" w14:textId="77777777" w:rsidTr="007E52D9">
        <w:trPr>
          <w:trHeight w:val="2035"/>
        </w:trPr>
        <w:tc>
          <w:tcPr>
            <w:tcW w:w="1047" w:type="dxa"/>
          </w:tcPr>
          <w:p w14:paraId="4D1FD019" w14:textId="77777777" w:rsidR="005377E9" w:rsidRPr="00993248" w:rsidRDefault="005377E9" w:rsidP="005377E9">
            <w:pPr>
              <w:pStyle w:val="ListParagraph"/>
              <w:numPr>
                <w:ilvl w:val="0"/>
                <w:numId w:val="3"/>
              </w:numPr>
              <w:spacing w:before="240" w:line="600" w:lineRule="auto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8347" w:type="dxa"/>
            <w:gridSpan w:val="7"/>
          </w:tcPr>
          <w:p w14:paraId="023485EB" w14:textId="04B1EDF3" w:rsidR="005377E9" w:rsidRPr="00993248" w:rsidRDefault="005377E9" w:rsidP="007E52D9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 xml:space="preserve">Signed: </w:t>
            </w:r>
            <w:r w:rsidR="007E52D9" w:rsidRPr="00993248">
              <w:rPr>
                <w:rFonts w:ascii="Arial" w:hAnsi="Arial"/>
                <w:sz w:val="24"/>
                <w:szCs w:val="24"/>
              </w:rPr>
              <w:t>___________________</w:t>
            </w:r>
            <w:r w:rsidR="007E52D9">
              <w:rPr>
                <w:rFonts w:ascii="Arial" w:hAnsi="Arial"/>
                <w:sz w:val="24"/>
                <w:szCs w:val="24"/>
              </w:rPr>
              <w:t xml:space="preserve">      </w:t>
            </w:r>
            <w:r w:rsidRPr="00993248">
              <w:rPr>
                <w:rFonts w:ascii="Arial" w:hAnsi="Arial"/>
                <w:sz w:val="24"/>
                <w:szCs w:val="24"/>
              </w:rPr>
              <w:t>Date of Notice:</w:t>
            </w:r>
            <w:r w:rsidR="007E52D9"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</w:p>
          <w:p w14:paraId="3402419E" w14:textId="4A288AB2" w:rsidR="005377E9" w:rsidRPr="00993248" w:rsidRDefault="005377E9" w:rsidP="007E52D9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 w:rsidRPr="00993248">
              <w:rPr>
                <w:rFonts w:ascii="Arial" w:hAnsi="Arial"/>
                <w:sz w:val="24"/>
                <w:szCs w:val="24"/>
              </w:rPr>
              <w:t>Name:</w:t>
            </w:r>
            <w:r w:rsidR="007E52D9">
              <w:rPr>
                <w:rFonts w:ascii="Arial" w:hAnsi="Arial"/>
                <w:sz w:val="24"/>
                <w:szCs w:val="24"/>
              </w:rPr>
              <w:t xml:space="preserve"> </w:t>
            </w:r>
            <w:r w:rsidR="007E52D9" w:rsidRPr="00993248">
              <w:rPr>
                <w:rFonts w:ascii="Arial" w:hAnsi="Arial"/>
                <w:sz w:val="24"/>
                <w:szCs w:val="24"/>
              </w:rPr>
              <w:t>___________________</w:t>
            </w:r>
          </w:p>
          <w:p w14:paraId="1FC7E920" w14:textId="4C70B63F" w:rsidR="005377E9" w:rsidRPr="00993248" w:rsidRDefault="007E52D9" w:rsidP="007E52D9">
            <w:pPr>
              <w:spacing w:before="240" w:after="240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 xml:space="preserve">                 </w:t>
            </w:r>
            <w:r w:rsidR="005377E9" w:rsidRPr="00993248">
              <w:rPr>
                <w:rFonts w:ascii="Arial" w:hAnsi="Arial"/>
                <w:sz w:val="24"/>
                <w:szCs w:val="24"/>
              </w:rPr>
              <w:t>Information Officer</w:t>
            </w:r>
          </w:p>
        </w:tc>
      </w:tr>
    </w:tbl>
    <w:p w14:paraId="2C9BA0EC" w14:textId="51E1BC9B" w:rsidR="008810EC" w:rsidRDefault="008810EC"/>
    <w:p w14:paraId="1A3B86C0" w14:textId="78AD3DB3" w:rsidR="00993248" w:rsidRDefault="00993248"/>
    <w:p w14:paraId="292506F2" w14:textId="1F0E9A91" w:rsidR="00993248" w:rsidRDefault="00993248"/>
    <w:p w14:paraId="0CCD6FAA" w14:textId="209105BF" w:rsidR="00993248" w:rsidRDefault="00993248"/>
    <w:p w14:paraId="2C447B02" w14:textId="62FF46F5" w:rsidR="00993248" w:rsidRDefault="00993248"/>
    <w:p w14:paraId="76E1DBB3" w14:textId="51B65EDB" w:rsidR="00993248" w:rsidRDefault="00993248"/>
    <w:p w14:paraId="5C61E913" w14:textId="1A8721C9" w:rsidR="00993248" w:rsidRDefault="00993248"/>
    <w:p w14:paraId="6E3EF968" w14:textId="22A00B10" w:rsidR="00993248" w:rsidRDefault="00993248"/>
    <w:p w14:paraId="05BA2594" w14:textId="1ADD1C17" w:rsidR="00993248" w:rsidRDefault="00993248"/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3"/>
      </w:tblGrid>
      <w:tr w:rsidR="00E71B10" w14:paraId="2838983F" w14:textId="77777777" w:rsidTr="00E71B10">
        <w:trPr>
          <w:trHeight w:val="1515"/>
        </w:trPr>
        <w:tc>
          <w:tcPr>
            <w:tcW w:w="9493" w:type="dxa"/>
            <w:tcBorders>
              <w:bottom w:val="single" w:sz="4" w:space="0" w:color="auto"/>
            </w:tcBorders>
          </w:tcPr>
          <w:p w14:paraId="65E4A74A" w14:textId="77777777" w:rsidR="00E71B10" w:rsidRDefault="00E71B10" w:rsidP="00E71B10">
            <w:pPr>
              <w:ind w:left="120"/>
            </w:pPr>
          </w:p>
          <w:p w14:paraId="50A36A7A" w14:textId="1E357F22" w:rsidR="00E71B10" w:rsidRDefault="00E71B10" w:rsidP="00E71B10">
            <w:pPr>
              <w:spacing w:line="0" w:lineRule="atLeast"/>
              <w:jc w:val="center"/>
            </w:pPr>
            <w:r w:rsidRPr="00E71B10">
              <w:rPr>
                <w:rFonts w:ascii="Times New Roman" w:eastAsia="Times New Roman" w:hAnsi="Times New Roman"/>
                <w:b/>
                <w:noProof/>
                <w:sz w:val="48"/>
                <w:szCs w:val="48"/>
              </w:rPr>
              <w:drawing>
                <wp:inline distT="0" distB="0" distL="0" distR="0" wp14:anchorId="49F1100D" wp14:editId="27446B7A">
                  <wp:extent cx="1285875" cy="71160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2833" cy="720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525AB">
              <w:rPr>
                <w:rFonts w:ascii="Times New Roman" w:eastAsia="Times New Roman" w:hAnsi="Times New Roman"/>
                <w:b/>
                <w:sz w:val="72"/>
                <w:szCs w:val="72"/>
              </w:rPr>
              <w:t>Acknowledgement</w:t>
            </w:r>
          </w:p>
        </w:tc>
      </w:tr>
      <w:tr w:rsidR="00E71B10" w14:paraId="78AED314" w14:textId="77777777" w:rsidTr="00E71B10">
        <w:trPr>
          <w:trHeight w:val="6900"/>
        </w:trPr>
        <w:tc>
          <w:tcPr>
            <w:tcW w:w="9493" w:type="dxa"/>
          </w:tcPr>
          <w:p w14:paraId="6DD625A1" w14:textId="77777777" w:rsidR="00E71B10" w:rsidRDefault="00E71B10" w:rsidP="00E71B10">
            <w:pPr>
              <w:spacing w:line="2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4B6E81F5" w14:textId="77777777" w:rsidR="00E71B10" w:rsidRDefault="00E71B10" w:rsidP="00E71B10">
            <w:pPr>
              <w:spacing w:line="265" w:lineRule="exact"/>
              <w:ind w:left="120"/>
              <w:rPr>
                <w:rFonts w:ascii="Times New Roman" w:eastAsia="Times New Roman" w:hAnsi="Times New Roman"/>
              </w:rPr>
            </w:pPr>
          </w:p>
          <w:p w14:paraId="697C6034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This is to acknowledge that your request for information was received:</w:t>
            </w:r>
          </w:p>
          <w:p w14:paraId="6383A0AD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4BB7FB5E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Date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6C331BEA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7FC2C6E1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Time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6E54B513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42B3862D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Institution of receipt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7C2F31F4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399C5407" w14:textId="12CB024E" w:rsidR="00E71B10" w:rsidRDefault="00E71B10" w:rsidP="00E71B10">
            <w:pPr>
              <w:spacing w:line="592" w:lineRule="auto"/>
              <w:ind w:left="580" w:right="426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 xml:space="preserve">Name of recipient: </w:t>
            </w:r>
            <w:r w:rsidRPr="00993248">
              <w:rPr>
                <w:rFonts w:ascii="Arial" w:hAnsi="Arial"/>
                <w:sz w:val="24"/>
                <w:szCs w:val="24"/>
              </w:rPr>
              <w:t>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                      </w:t>
            </w:r>
            <w:r>
              <w:rPr>
                <w:rFonts w:ascii="Arial" w:eastAsia="Arial" w:hAnsi="Arial"/>
                <w:sz w:val="24"/>
              </w:rPr>
              <w:t xml:space="preserve">[Official Stamp] </w:t>
            </w:r>
          </w:p>
          <w:p w14:paraId="3D506A15" w14:textId="77777777" w:rsidR="00E71B10" w:rsidRPr="008525AB" w:rsidRDefault="00E71B10" w:rsidP="00E71B10">
            <w:pPr>
              <w:spacing w:line="592" w:lineRule="auto"/>
              <w:ind w:left="580" w:right="426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Designation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510283CA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To receive notice of the decision on your request kindly visit:</w:t>
            </w:r>
          </w:p>
          <w:p w14:paraId="6886C641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15709EB5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Place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1C85393B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3DF15E1B" w14:textId="77777777" w:rsidR="00E71B10" w:rsidRDefault="00E71B10" w:rsidP="00E71B10">
            <w:pPr>
              <w:spacing w:line="0" w:lineRule="atLeast"/>
              <w:ind w:left="5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Date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  <w:p w14:paraId="6FB40B32" w14:textId="77777777" w:rsidR="00E71B10" w:rsidRDefault="00E71B10" w:rsidP="00E71B10">
            <w:pPr>
              <w:spacing w:line="300" w:lineRule="exact"/>
              <w:ind w:left="120"/>
              <w:rPr>
                <w:rFonts w:ascii="Times New Roman" w:eastAsia="Times New Roman" w:hAnsi="Times New Roman"/>
              </w:rPr>
            </w:pPr>
          </w:p>
          <w:p w14:paraId="1554FE5C" w14:textId="48DCD55C" w:rsidR="00E71B10" w:rsidRPr="00E71B10" w:rsidRDefault="00E71B10" w:rsidP="00E71B10">
            <w:pPr>
              <w:ind w:left="120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eastAsia="Arial" w:hAnsi="Arial"/>
                <w:sz w:val="24"/>
              </w:rPr>
              <w:t xml:space="preserve">       Time:</w:t>
            </w:r>
            <w:r w:rsidRPr="00993248">
              <w:rPr>
                <w:rFonts w:ascii="Arial" w:hAnsi="Arial"/>
                <w:sz w:val="24"/>
                <w:szCs w:val="24"/>
              </w:rPr>
              <w:t xml:space="preserve"> ___________________</w:t>
            </w:r>
            <w:r>
              <w:rPr>
                <w:rFonts w:ascii="Arial" w:hAnsi="Arial"/>
                <w:sz w:val="24"/>
                <w:szCs w:val="24"/>
              </w:rPr>
              <w:t xml:space="preserve">      </w:t>
            </w:r>
          </w:p>
        </w:tc>
      </w:tr>
    </w:tbl>
    <w:p w14:paraId="46F3BD0B" w14:textId="691E71C0" w:rsidR="008525AB" w:rsidRDefault="008525AB" w:rsidP="00E71B10">
      <w:pPr>
        <w:spacing w:after="160" w:line="259" w:lineRule="auto"/>
        <w:rPr>
          <w:rFonts w:ascii="Arial" w:eastAsia="Arial" w:hAnsi="Arial"/>
          <w:sz w:val="24"/>
        </w:rPr>
      </w:pPr>
    </w:p>
    <w:sectPr w:rsidR="008525AB" w:rsidSect="00CC1246">
      <w:pgSz w:w="12240" w:h="15840"/>
      <w:pgMar w:top="1135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19495CF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3AC00D0A"/>
    <w:multiLevelType w:val="hybridMultilevel"/>
    <w:tmpl w:val="B83E9B90"/>
    <w:lvl w:ilvl="0" w:tplc="83000742">
      <w:start w:val="1"/>
      <w:numFmt w:val="decimal"/>
      <w:lvlText w:val="%1."/>
      <w:lvlJc w:val="left"/>
      <w:pPr>
        <w:ind w:left="9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4" w:hanging="360"/>
      </w:pPr>
    </w:lvl>
    <w:lvl w:ilvl="2" w:tplc="0409001B" w:tentative="1">
      <w:start w:val="1"/>
      <w:numFmt w:val="lowerRoman"/>
      <w:lvlText w:val="%3."/>
      <w:lvlJc w:val="right"/>
      <w:pPr>
        <w:ind w:left="2404" w:hanging="180"/>
      </w:pPr>
    </w:lvl>
    <w:lvl w:ilvl="3" w:tplc="0409000F" w:tentative="1">
      <w:start w:val="1"/>
      <w:numFmt w:val="decimal"/>
      <w:lvlText w:val="%4."/>
      <w:lvlJc w:val="left"/>
      <w:pPr>
        <w:ind w:left="3124" w:hanging="360"/>
      </w:pPr>
    </w:lvl>
    <w:lvl w:ilvl="4" w:tplc="04090019" w:tentative="1">
      <w:start w:val="1"/>
      <w:numFmt w:val="lowerLetter"/>
      <w:lvlText w:val="%5."/>
      <w:lvlJc w:val="left"/>
      <w:pPr>
        <w:ind w:left="3844" w:hanging="360"/>
      </w:pPr>
    </w:lvl>
    <w:lvl w:ilvl="5" w:tplc="0409001B" w:tentative="1">
      <w:start w:val="1"/>
      <w:numFmt w:val="lowerRoman"/>
      <w:lvlText w:val="%6."/>
      <w:lvlJc w:val="right"/>
      <w:pPr>
        <w:ind w:left="4564" w:hanging="180"/>
      </w:pPr>
    </w:lvl>
    <w:lvl w:ilvl="6" w:tplc="0409000F" w:tentative="1">
      <w:start w:val="1"/>
      <w:numFmt w:val="decimal"/>
      <w:lvlText w:val="%7."/>
      <w:lvlJc w:val="left"/>
      <w:pPr>
        <w:ind w:left="5284" w:hanging="360"/>
      </w:pPr>
    </w:lvl>
    <w:lvl w:ilvl="7" w:tplc="04090019" w:tentative="1">
      <w:start w:val="1"/>
      <w:numFmt w:val="lowerLetter"/>
      <w:lvlText w:val="%8."/>
      <w:lvlJc w:val="left"/>
      <w:pPr>
        <w:ind w:left="6004" w:hanging="360"/>
      </w:pPr>
    </w:lvl>
    <w:lvl w:ilvl="8" w:tplc="04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2" w15:restartNumberingAfterBreak="0">
    <w:nsid w:val="77CE7B8E"/>
    <w:multiLevelType w:val="hybridMultilevel"/>
    <w:tmpl w:val="992243B4"/>
    <w:lvl w:ilvl="0" w:tplc="C39E2BB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YwNjW1NDAxtjRQ0lEKTi0uzszPAykwqgUA/IkMqiwAAAA="/>
  </w:docVars>
  <w:rsids>
    <w:rsidRoot w:val="00EA602B"/>
    <w:rsid w:val="0017029A"/>
    <w:rsid w:val="001C7C0E"/>
    <w:rsid w:val="003A7A86"/>
    <w:rsid w:val="004344C6"/>
    <w:rsid w:val="00491515"/>
    <w:rsid w:val="005377E9"/>
    <w:rsid w:val="005E001F"/>
    <w:rsid w:val="007E52D9"/>
    <w:rsid w:val="008525AB"/>
    <w:rsid w:val="008810EC"/>
    <w:rsid w:val="00993248"/>
    <w:rsid w:val="00A03641"/>
    <w:rsid w:val="00A77406"/>
    <w:rsid w:val="00C07A3C"/>
    <w:rsid w:val="00CC1246"/>
    <w:rsid w:val="00D2065E"/>
    <w:rsid w:val="00E71B10"/>
    <w:rsid w:val="00EA602B"/>
    <w:rsid w:val="00EF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A0BF7"/>
  <w15:chartTrackingRefBased/>
  <w15:docId w15:val="{84E65C9C-FE28-46DF-B1DD-A6F653D72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02B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6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60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36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C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C0E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2F846-A36C-45AA-8CE0-3FB69CC9D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hanaids-user</cp:lastModifiedBy>
  <cp:revision>3</cp:revision>
  <cp:lastPrinted>2021-07-08T14:13:00Z</cp:lastPrinted>
  <dcterms:created xsi:type="dcterms:W3CDTF">2021-07-08T09:50:00Z</dcterms:created>
  <dcterms:modified xsi:type="dcterms:W3CDTF">2021-07-08T14:31:00Z</dcterms:modified>
</cp:coreProperties>
</file>